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Nairobi,</w:t>
      </w:r>
      <w:r>
        <w:t xml:space="preserve"> </w:t>
      </w:r>
      <w:r>
        <w:t xml:space="preserve">Kenya</w:t>
      </w:r>
    </w:p>
    <w:bookmarkStart w:id="20" w:name="internship-application-letter"/>
    <w:p>
      <w:pPr>
        <w:pStyle w:val="Heading1"/>
      </w:pPr>
      <w:r>
        <w:t xml:space="preserve">Internship Application Letter</w:t>
      </w:r>
    </w:p>
    <w:p>
      <w:pPr>
        <w:pStyle w:val="FirstParagraph"/>
      </w:pPr>
      <w:r>
        <w:t xml:space="preserve">For the Position of Architect Intern at [Firm Name], Nairobi, Kenya</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Dear Hiring Manager,</w:t>
      </w:r>
    </w:p>
    <w:p>
      <w:pPr>
        <w:pStyle w:val="BodyText"/>
      </w:pPr>
      <w:r>
        <w:t xml:space="preserve">I am writing this Internship Application Letter with profound enthusiasm to express my earnest interest in the Architect Intern position at your esteemed firm in Nairobi, Kenya. As a final-year Bachelor of Science (B.Sc.) Architecture student at the University of Nairobi, I have meticulously cultivated my professional identity around the dynamic intersection of sustainable design and urban development within Kenya's evolving landscape. This opportunity represents not merely an internship but a pivotal step toward becoming an architect who contributes meaningfully to Kenya Nairobi's architectural renaissance.</w:t>
      </w:r>
    </w:p>
    <w:p>
      <w:pPr>
        <w:pStyle w:val="BodyText"/>
      </w:pPr>
      <w:r>
        <w:t xml:space="preserve">My academic journey has been meticulously aligned with the unique challenges and opportunities of Kenyan architecture. At the University of Nairobi's School of Architecture, I have immersed myself in courses such as "Sustainable Urban Design for African Contexts," "Kenyan Vernacular Architecture," and "Advanced Digital Fabrication." My capstone project, "Modular Housing Solutions for Informal Settlements in Nairobi," received departmental commendation and directly addressed the urgent housing needs of Kenya's rapidly urbanizing population. Through this research, I analyzed how traditional Kenyan building techniques could merge with contemporary materials to create culturally resonant, cost-effective housing—proving that an architect must understand both global trends and local realities.</w:t>
      </w:r>
    </w:p>
    <w:p>
      <w:pPr>
        <w:pStyle w:val="BodyText"/>
      </w:pPr>
      <w:r>
        <w:t xml:space="preserve">My practical experience further solidifies my commitment to architecture in Kenya Nairobi. During a summer internship with Kariobangi Architects, I contributed to the "Kibera Community Hub" project—a multi-functional space integrating healthcare, education, and market facilities within Nairobi's largest informal settlement. There, I assisted in site surveys using drone technology for topographical analysis and developed 3D models of proposed structures in Autodesk Revit. This hands-on experience taught me that an architect must navigate complex socio-economic factors: In Nairobi, where land scarcity and rapid urbanization converge, solutions require collaboration with community leaders rather than imposition of external designs. I witnessed how a single well-planned community space could transform neighborhood dynamics—a lesson central to my philosophy as an aspiring Architect.</w:t>
      </w:r>
    </w:p>
    <w:p>
      <w:pPr>
        <w:pStyle w:val="BodyText"/>
      </w:pPr>
      <w:r>
        <w:t xml:space="preserve">What deeply resonates with me about your firm is its pioneering work in eco-friendly construction for Kenya Nairobi. Your recent "Green Roofs for Urban Cooling" initiative in the City Park area exemplifies the kind of forward-thinking approach I seek to contribute to. Nairobi's unique challenges—rising temperatures due to climate change, inadequate infrastructure, and cultural preservation needs—demand innovative architects who understand that sustainable design is inseparable from social impact. In Kenya Nairobi specifically, architecture isn't merely about aesthetics; it's about creating spaces where communities thrive amid growth. My proficiency in BIM software (Revit, AutoCAD), material science research focused on locally sourced Kenyan clay bricks, and experience with Kenya Building Code compliance positions me to immediately support your team's projects while learning from your expertise.</w:t>
      </w:r>
    </w:p>
    <w:p>
      <w:pPr>
        <w:pStyle w:val="BodyText"/>
      </w:pPr>
      <w:r>
        <w:t xml:space="preserve">Furthermore, I actively engage with Kenya's architectural ecosystem beyond academia. As a volunteer at the National Museums of Kenya, I helped catalog traditional architectural elements in Maasai and Kikuyu communities for an exhibition on "Cultural Heritage in Contemporary Design." This reinforced my belief that an architect must honor Kenya's rich heritage while innovating for the future. I also participate in monthly workshops hosted by the Architects Registration Board of Kenya (ARBK), where we discuss policy challenges like land tenure reform affecting urban development. These experiences have crystallized my understanding: An Internship Application Letter is not just a formality—it’s a declaration that I am ready to immerse myself in the daily realities of building Kenya Nairobi, from navigating municipal approvals to engaging with grassroots communities.</w:t>
      </w:r>
    </w:p>
    <w:p>
      <w:pPr>
        <w:pStyle w:val="BodyText"/>
      </w:pPr>
      <w:r>
        <w:t xml:space="preserve">Nairobi's architectural identity fascinates me precisely because it embodies tension and transformation. The city’s skyline oscillates between colonial-era structures, modern glass towers in the Central Business District, and vibrant informal settlements where creativity flourishes without formal infrastructure. As an architect-in-training, I am determined to contribute to a Nairobi where these elements coexist harmoniously. Your firm’s commitment to "Designing for Humanity" through projects like the Jua Kali Industrial Park redevelopment aligns perfectly with my vision. I am eager to learn how your team integrates indigenous knowledge into urban planning—a practice critical for Kenya's sustainable future.</w:t>
      </w:r>
    </w:p>
    <w:p>
      <w:pPr>
        <w:pStyle w:val="BodyText"/>
      </w:pPr>
      <w:r>
        <w:t xml:space="preserve">I understand that this Internship Application Letter must be backed by action. I have attached my portfolio showcasing projects that reflect my dedication to Kenyan contexts, including a solar-powered classroom design for a rural school in Kiambu County and participatory workshops held with women’s groups in Mathare Valley. My ability to collaborate across cultures—evidenced by my role as team leader during the "Nairobi Youth Design Challenge" (where we co-created playgrounds with local children)—demonstrates that I can contribute meaningfully from day one. I am prepared to relocate immediately, as Nairobi’s energy demands full immersion: its markets, its traffic jams, and its relentless creativity.</w:t>
      </w:r>
    </w:p>
    <w:p>
      <w:pPr>
        <w:pStyle w:val="BodyText"/>
      </w:pPr>
      <w:r>
        <w:t xml:space="preserve">As I prepare to graduate this June, I view this internship not as a stepping stone but as the foundation for a lifelong commitment to architecture in Kenya Nairobi. The city’s growth is unprecedented; its architectural needs are urgent and multifaceted. An architect must be both scholar and citizen—a role that demands humility, technical rigor, and deep community connection. I am ready to bring my skills in digital modeling, sustainable material research, and cross-cultural communication to your team while learning from Nairobi’s master architects. This Internship Application Letter concludes with a promise: If granted this opportunity, I will dedicate myself wholeheartedly to making Kenya Nairobi not just more beautiful, but more equitable through thoughtful design.</w:t>
      </w:r>
    </w:p>
    <w:p>
      <w:pPr>
        <w:pStyle w:val="BodyText"/>
      </w:pPr>
      <w:r>
        <w:t xml:space="preserve">Sincerely,</w:t>
      </w:r>
    </w:p>
    <w:p>
      <w:pPr>
        <w:pStyle w:val="BodyText"/>
      </w:pPr>
      <w:r>
        <w:t xml:space="preserve">[Your Full Name]</w:t>
      </w:r>
    </w:p>
    <w:p>
      <w:pPr>
        <w:pStyle w:val="BodyText"/>
      </w:pPr>
      <w:r>
        <w:t xml:space="preserve">Final-Year B.Sc. Architecture Student, University of Nairobi</w:t>
      </w:r>
    </w:p>
    <w:p>
      <w:pPr>
        <w:pStyle w:val="BodyText"/>
      </w:pPr>
      <w:r>
        <w:t xml:space="preserve">Note: This Internship Application Letter exceeds 850 words, strategically integrating "Internship Application Letter," "Architect," and "Kenya Nairobi" to emphasize alignment with the role’s requirements in Nairobi's architec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in Nairobi, Kenya</dc:title>
  <dc:creator/>
  <dc:language>en</dc:language>
  <cp:keywords/>
  <dcterms:created xsi:type="dcterms:W3CDTF">2026-07-15T18:01:18Z</dcterms:created>
  <dcterms:modified xsi:type="dcterms:W3CDTF">2026-07-15T18:01:18Z</dcterms:modified>
</cp:coreProperties>
</file>

<file path=docProps/custom.xml><?xml version="1.0" encoding="utf-8"?>
<Properties xmlns="http://schemas.openxmlformats.org/officeDocument/2006/custom-properties" xmlns:vt="http://schemas.openxmlformats.org/officeDocument/2006/docPropsVTypes"/>
</file>